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3D18C0" w14:textId="74B15D73" w:rsidR="009747FA" w:rsidRPr="00E3690B" w:rsidRDefault="001A2011" w:rsidP="00387D22">
      <w:pPr>
        <w:ind w:right="550"/>
        <w:rPr>
          <w:rFonts w:asciiTheme="minorHAnsi" w:eastAsia="Arial Unicode MS" w:hAnsiTheme="minorHAnsi" w:cs="Arial"/>
          <w:lang w:val="en-NZ"/>
        </w:rPr>
      </w:pPr>
      <w:r w:rsidRPr="00CE573A">
        <w:rPr>
          <w:rFonts w:asciiTheme="minorHAnsi" w:eastAsia="Arial Unicode MS" w:hAnsiTheme="minorHAnsi" w:cs="Arial"/>
          <w:lang w:val="en-NZ"/>
        </w:rPr>
        <w:t xml:space="preserve">                                             </w:t>
      </w:r>
    </w:p>
    <w:p w14:paraId="5CEB5F01" w14:textId="5E98A6C2" w:rsidR="00587508" w:rsidRPr="009747FA" w:rsidRDefault="00514DD1" w:rsidP="00587508">
      <w:pPr>
        <w:ind w:right="902"/>
        <w:jc w:val="center"/>
        <w:rPr>
          <w:rFonts w:asciiTheme="minorHAnsi" w:eastAsia="Arial Unicode MS" w:hAnsiTheme="minorHAnsi" w:cs="Arial"/>
          <w:b/>
          <w:sz w:val="28"/>
          <w:szCs w:val="28"/>
          <w:lang w:val="en-NZ"/>
        </w:rPr>
      </w:pPr>
      <w:r>
        <w:rPr>
          <w:rFonts w:asciiTheme="minorHAnsi" w:eastAsia="Arial Unicode MS" w:hAnsiTheme="minorHAnsi" w:cs="Arial"/>
          <w:b/>
          <w:sz w:val="28"/>
          <w:szCs w:val="28"/>
          <w:lang w:val="en-NZ"/>
        </w:rPr>
        <w:t>PGF Services</w:t>
      </w:r>
      <w:r w:rsidR="00587508" w:rsidRPr="009747FA">
        <w:rPr>
          <w:rFonts w:asciiTheme="minorHAnsi" w:eastAsia="Arial Unicode MS" w:hAnsiTheme="minorHAnsi" w:cs="Arial"/>
          <w:b/>
          <w:sz w:val="28"/>
          <w:szCs w:val="28"/>
          <w:lang w:val="en-NZ"/>
        </w:rPr>
        <w:t xml:space="preserve"> Referral Form</w:t>
      </w:r>
    </w:p>
    <w:p w14:paraId="4CA8A0B9" w14:textId="77777777" w:rsidR="00587508" w:rsidRPr="00CE573A" w:rsidRDefault="00587508" w:rsidP="00587508">
      <w:pPr>
        <w:ind w:right="902"/>
        <w:jc w:val="center"/>
        <w:rPr>
          <w:rFonts w:asciiTheme="minorHAnsi" w:eastAsia="Arial Unicode MS" w:hAnsiTheme="minorHAnsi" w:cs="Arial"/>
          <w:b/>
          <w:lang w:val="en-NZ"/>
        </w:rPr>
      </w:pPr>
    </w:p>
    <w:p w14:paraId="0F2BEDA0" w14:textId="01249CD0" w:rsidR="00587508" w:rsidRPr="00BA23F5" w:rsidRDefault="00587508" w:rsidP="00BA23F5">
      <w:pPr>
        <w:ind w:right="902"/>
        <w:jc w:val="center"/>
      </w:pPr>
      <w:r w:rsidRPr="00CE573A">
        <w:rPr>
          <w:rFonts w:asciiTheme="minorHAnsi" w:eastAsia="Arial Unicode MS" w:hAnsiTheme="minorHAnsi" w:cs="Arial"/>
          <w:b/>
          <w:sz w:val="20"/>
          <w:szCs w:val="20"/>
          <w:lang w:val="en-NZ"/>
        </w:rPr>
        <w:t>Pleas</w:t>
      </w:r>
      <w:r w:rsidR="00E724F8">
        <w:rPr>
          <w:rFonts w:asciiTheme="minorHAnsi" w:eastAsia="Arial Unicode MS" w:hAnsiTheme="minorHAnsi" w:cs="Arial"/>
          <w:b/>
          <w:sz w:val="20"/>
          <w:szCs w:val="20"/>
          <w:lang w:val="en-NZ"/>
        </w:rPr>
        <w:t>e complete and forward to PGFNZ</w:t>
      </w:r>
      <w:r w:rsidRPr="00CE573A">
        <w:rPr>
          <w:rFonts w:asciiTheme="minorHAnsi" w:eastAsia="Arial Unicode MS" w:hAnsiTheme="minorHAnsi" w:cs="Arial"/>
          <w:b/>
          <w:sz w:val="20"/>
          <w:szCs w:val="20"/>
          <w:lang w:val="en-NZ"/>
        </w:rPr>
        <w:t xml:space="preserve"> to </w:t>
      </w:r>
      <w:hyperlink r:id="rId9" w:history="1">
        <w:r w:rsidR="009B2F14" w:rsidRPr="00B461A7">
          <w:rPr>
            <w:rStyle w:val="Hyperlink"/>
            <w:rFonts w:asciiTheme="minorHAnsi" w:eastAsia="Arial Unicode MS" w:hAnsiTheme="minorHAnsi" w:cs="Arial"/>
            <w:b/>
            <w:sz w:val="20"/>
            <w:szCs w:val="20"/>
            <w:lang w:val="en-NZ"/>
          </w:rPr>
          <w:t>referrals@pgf.nz</w:t>
        </w:r>
      </w:hyperlink>
      <w:r w:rsidR="00BA23F5">
        <w:rPr>
          <w:rFonts w:asciiTheme="minorHAnsi" w:eastAsia="Arial Unicode MS" w:hAnsiTheme="minorHAnsi" w:cs="Arial"/>
          <w:b/>
          <w:sz w:val="20"/>
          <w:szCs w:val="20"/>
          <w:lang w:val="en-NZ"/>
        </w:rPr>
        <w:t xml:space="preserve"> </w:t>
      </w:r>
    </w:p>
    <w:p w14:paraId="2347DB95" w14:textId="77777777" w:rsidR="00587508" w:rsidRDefault="00587508" w:rsidP="00587508">
      <w:pPr>
        <w:ind w:right="902"/>
        <w:jc w:val="center"/>
        <w:rPr>
          <w:rFonts w:asciiTheme="minorHAnsi" w:eastAsia="Arial Unicode MS" w:hAnsiTheme="minorHAnsi" w:cs="Arial"/>
          <w:b/>
          <w:sz w:val="20"/>
          <w:szCs w:val="20"/>
          <w:lang w:val="en-NZ"/>
        </w:rPr>
      </w:pPr>
      <w:r w:rsidRPr="00CE573A">
        <w:rPr>
          <w:rFonts w:asciiTheme="minorHAnsi" w:eastAsia="Arial Unicode MS" w:hAnsiTheme="minorHAnsi" w:cs="Arial"/>
          <w:b/>
          <w:sz w:val="20"/>
          <w:szCs w:val="20"/>
          <w:lang w:val="en-NZ"/>
        </w:rPr>
        <w:t xml:space="preserve">Phone: </w:t>
      </w:r>
      <w:r w:rsidR="00E724F8">
        <w:rPr>
          <w:rFonts w:asciiTheme="minorHAnsi" w:eastAsia="Arial Unicode MS" w:hAnsiTheme="minorHAnsi" w:cs="Arial"/>
          <w:b/>
          <w:sz w:val="20"/>
          <w:szCs w:val="20"/>
          <w:lang w:val="en-NZ"/>
        </w:rPr>
        <w:t>0800 664 262</w:t>
      </w:r>
    </w:p>
    <w:p w14:paraId="16BFAF69" w14:textId="5EDF846D" w:rsidR="00587508" w:rsidRDefault="008F7BB9" w:rsidP="00587508">
      <w:pPr>
        <w:ind w:right="902"/>
        <w:jc w:val="center"/>
        <w:rPr>
          <w:rFonts w:asciiTheme="minorHAnsi" w:eastAsia="Arial Unicode MS" w:hAnsiTheme="minorHAnsi" w:cs="Arial"/>
          <w:b/>
          <w:sz w:val="20"/>
          <w:szCs w:val="20"/>
          <w:lang w:val="en-NZ"/>
        </w:rPr>
      </w:pPr>
      <w:r w:rsidRPr="00233631">
        <w:rPr>
          <w:rFonts w:asciiTheme="minorHAnsi" w:hAnsiTheme="minorHAnsi" w:cstheme="minorHAnsi"/>
          <w:b/>
          <w:bCs/>
          <w:sz w:val="20"/>
          <w:szCs w:val="20"/>
        </w:rPr>
        <w:t>You can also complete a form online at</w:t>
      </w:r>
      <w:r>
        <w:t xml:space="preserve"> </w:t>
      </w:r>
      <w:hyperlink r:id="rId10" w:history="1">
        <w:r w:rsidRPr="00B201B7">
          <w:rPr>
            <w:rStyle w:val="Hyperlink"/>
            <w:rFonts w:asciiTheme="minorHAnsi" w:eastAsia="Arial Unicode MS" w:hAnsiTheme="minorHAnsi" w:cs="Arial"/>
            <w:b/>
            <w:sz w:val="20"/>
            <w:szCs w:val="20"/>
            <w:lang w:val="en-NZ"/>
          </w:rPr>
          <w:t>www.pgf.nz</w:t>
        </w:r>
      </w:hyperlink>
    </w:p>
    <w:p w14:paraId="52B8FF2C" w14:textId="77777777" w:rsidR="00587508" w:rsidRPr="00CE573A" w:rsidRDefault="00587508" w:rsidP="00587508">
      <w:pPr>
        <w:ind w:right="900"/>
        <w:jc w:val="center"/>
        <w:rPr>
          <w:rFonts w:asciiTheme="minorHAnsi" w:eastAsia="Arial Unicode MS" w:hAnsiTheme="minorHAnsi" w:cs="Arial"/>
          <w:b/>
          <w:sz w:val="22"/>
          <w:szCs w:val="22"/>
          <w:lang w:val="en-NZ"/>
        </w:rPr>
      </w:pPr>
    </w:p>
    <w:p w14:paraId="1E222563" w14:textId="2E8FE47B" w:rsidR="007B3338" w:rsidRPr="00CE573A" w:rsidRDefault="00587508" w:rsidP="00587508">
      <w:pPr>
        <w:ind w:right="900"/>
        <w:jc w:val="center"/>
        <w:rPr>
          <w:rFonts w:asciiTheme="minorHAnsi" w:eastAsia="Arial Unicode MS" w:hAnsiTheme="minorHAnsi" w:cs="Arial"/>
          <w:b/>
          <w:i/>
          <w:sz w:val="18"/>
          <w:szCs w:val="18"/>
          <w:lang w:val="en-NZ"/>
        </w:rPr>
      </w:pPr>
      <w:r w:rsidRPr="00CE573A">
        <w:rPr>
          <w:rFonts w:asciiTheme="minorHAnsi" w:eastAsia="Arial Unicode MS" w:hAnsiTheme="minorHAnsi" w:cs="Arial"/>
          <w:b/>
          <w:i/>
          <w:sz w:val="18"/>
          <w:szCs w:val="18"/>
          <w:lang w:val="en-NZ"/>
        </w:rPr>
        <w:t xml:space="preserve">Welcome to </w:t>
      </w:r>
      <w:r w:rsidR="00233631">
        <w:rPr>
          <w:rFonts w:asciiTheme="minorHAnsi" w:eastAsia="Arial Unicode MS" w:hAnsiTheme="minorHAnsi" w:cs="Arial"/>
          <w:b/>
          <w:i/>
          <w:sz w:val="18"/>
          <w:szCs w:val="18"/>
          <w:lang w:val="en-NZ"/>
        </w:rPr>
        <w:t>PGF Services</w:t>
      </w:r>
      <w:r w:rsidRPr="00CE573A">
        <w:rPr>
          <w:rFonts w:asciiTheme="minorHAnsi" w:eastAsia="Arial Unicode MS" w:hAnsiTheme="minorHAnsi" w:cs="Arial"/>
          <w:b/>
          <w:i/>
          <w:sz w:val="18"/>
          <w:szCs w:val="18"/>
          <w:lang w:val="en-NZ"/>
        </w:rPr>
        <w:t xml:space="preserve">. Counselling services are free of charge and available to any person who has a problem with gambling or any person who is affected by someone else’s gambling. Counselling is available by appointment </w:t>
      </w:r>
      <w:r>
        <w:rPr>
          <w:rFonts w:asciiTheme="minorHAnsi" w:eastAsia="Arial Unicode MS" w:hAnsiTheme="minorHAnsi" w:cs="Arial"/>
          <w:b/>
          <w:i/>
          <w:sz w:val="18"/>
          <w:szCs w:val="18"/>
          <w:lang w:val="en-NZ"/>
        </w:rPr>
        <w:t>– some afterhours appointments are available</w:t>
      </w:r>
      <w:r w:rsidR="005477FA">
        <w:rPr>
          <w:rFonts w:asciiTheme="minorHAnsi" w:eastAsia="Arial Unicode MS" w:hAnsiTheme="minorHAnsi" w:cs="Arial"/>
          <w:b/>
          <w:i/>
          <w:sz w:val="18"/>
          <w:szCs w:val="18"/>
          <w:lang w:val="en-NZ"/>
        </w:rPr>
        <w:t xml:space="preserve"> in certain areas</w:t>
      </w:r>
      <w:r w:rsidRPr="00CE573A">
        <w:rPr>
          <w:rFonts w:asciiTheme="minorHAnsi" w:eastAsia="Arial Unicode MS" w:hAnsiTheme="minorHAnsi" w:cs="Arial"/>
          <w:b/>
          <w:i/>
          <w:sz w:val="18"/>
          <w:szCs w:val="18"/>
          <w:lang w:val="en-NZ"/>
        </w:rPr>
        <w:t>. Counsellors are tertiary qualified and have professional memberships. You are welcome to bring a support person with you to your sessions. You can have as many sessions as you need.</w:t>
      </w:r>
    </w:p>
    <w:tbl>
      <w:tblPr>
        <w:tblpPr w:leftFromText="180" w:rightFromText="180" w:vertAnchor="text" w:horzAnchor="margin" w:tblpY="203"/>
        <w:tblW w:w="10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343"/>
      </w:tblGrid>
      <w:tr w:rsidR="00CE573A" w:rsidRPr="009747FA" w14:paraId="60E8B5BB" w14:textId="77777777" w:rsidTr="009747FA">
        <w:trPr>
          <w:trHeight w:val="3373"/>
        </w:trPr>
        <w:tc>
          <w:tcPr>
            <w:tcW w:w="10343" w:type="dxa"/>
            <w:shd w:val="clear" w:color="auto" w:fill="auto"/>
          </w:tcPr>
          <w:p w14:paraId="1F00F7BF" w14:textId="77777777" w:rsidR="00E807F6" w:rsidRPr="009747FA" w:rsidRDefault="00E807F6" w:rsidP="00286933">
            <w:pPr>
              <w:ind w:right="100"/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</w:pPr>
          </w:p>
          <w:p w14:paraId="032D1762" w14:textId="3A137931" w:rsidR="00E807F6" w:rsidRPr="009747FA" w:rsidRDefault="00E807F6" w:rsidP="009747FA">
            <w:pPr>
              <w:spacing w:line="360" w:lineRule="auto"/>
              <w:ind w:right="100"/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</w:pP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>Date:</w:t>
            </w:r>
            <w:r w:rsidR="00CE573A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 </w:t>
            </w: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</w:t>
            </w: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  <w:lang w:val="en-NZ"/>
                </w:rPr>
                <w:id w:val="1479646272"/>
                <w:placeholder>
                  <w:docPart w:val="4AE72F266C3D4ABBBA7B1A3907EBD1E8"/>
                </w:placeholder>
                <w:showingPlcHdr/>
                <w:date>
                  <w:dateFormat w:val="d/MM/yyyy"/>
                  <w:lid w:val="en-NZ"/>
                  <w:storeMappedDataAs w:val="dateTime"/>
                  <w:calendar w:val="gregorian"/>
                </w:date>
              </w:sdtPr>
              <w:sdtEndPr/>
              <w:sdtContent>
                <w:r w:rsidR="001C61DF" w:rsidRPr="008E2BB7">
                  <w:rPr>
                    <w:rStyle w:val="PlaceholderText"/>
                  </w:rPr>
                  <w:t>Click here to enter a date.</w:t>
                </w:r>
              </w:sdtContent>
            </w:sdt>
          </w:p>
          <w:p w14:paraId="73E6B888" w14:textId="38AA1B46" w:rsidR="00E807F6" w:rsidRPr="009747FA" w:rsidRDefault="00E807F6" w:rsidP="009747FA">
            <w:pPr>
              <w:spacing w:line="360" w:lineRule="auto"/>
              <w:ind w:right="100"/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</w:pP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>Client name:</w:t>
            </w:r>
            <w:r w:rsidR="00CE573A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     </w:t>
            </w: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</w:t>
            </w:r>
            <w:sdt>
              <w:sdtPr>
                <w:rPr>
                  <w:rFonts w:asciiTheme="minorHAnsi" w:hAnsiTheme="minorHAnsi" w:cs="Arial"/>
                  <w:b/>
                  <w:color w:val="767171" w:themeColor="background2" w:themeShade="80"/>
                  <w:sz w:val="22"/>
                  <w:szCs w:val="22"/>
                  <w:lang w:val="en-NZ"/>
                </w:rPr>
                <w:id w:val="-1034505119"/>
                <w:placeholder>
                  <w:docPart w:val="BF1814CFA61D40A3AC264E05EEDF8CC2"/>
                </w:placeholder>
                <w:showingPlcHdr/>
                <w:text/>
              </w:sdtPr>
              <w:sdtEndPr/>
              <w:sdtContent>
                <w:r w:rsidR="001C61DF" w:rsidRPr="008E2BB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75422082" w14:textId="77777777" w:rsidR="00E807F6" w:rsidRPr="009747FA" w:rsidRDefault="00E807F6" w:rsidP="009747FA">
            <w:pPr>
              <w:spacing w:line="360" w:lineRule="auto"/>
              <w:ind w:right="100"/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</w:pP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>Client address:</w:t>
            </w:r>
            <w:r w:rsidR="00CE573A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 </w:t>
            </w: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</w:t>
            </w:r>
            <w:sdt>
              <w:sdtPr>
                <w:rPr>
                  <w:rFonts w:asciiTheme="minorHAnsi" w:hAnsiTheme="minorHAnsi" w:cs="Arial"/>
                  <w:b/>
                  <w:color w:val="767171" w:themeColor="background2" w:themeShade="80"/>
                  <w:sz w:val="22"/>
                  <w:szCs w:val="22"/>
                  <w:lang w:val="en-NZ"/>
                </w:rPr>
                <w:id w:val="1558356415"/>
                <w:placeholder>
                  <w:docPart w:val="EFA20A3EF8AF4F6CA6665247E8C0737A"/>
                </w:placeholder>
                <w:showingPlcHdr/>
                <w:text/>
              </w:sdtPr>
              <w:sdtEndPr/>
              <w:sdtContent>
                <w:r w:rsidR="00E06AF3" w:rsidRPr="009747FA">
                  <w:rPr>
                    <w:rStyle w:val="PlaceholderText"/>
                    <w:rFonts w:asciiTheme="minorHAnsi" w:hAnsiTheme="minorHAnsi"/>
                    <w:b/>
                    <w:color w:val="767171" w:themeColor="background2" w:themeShade="80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4E609C0" w14:textId="77777777" w:rsidR="00E807F6" w:rsidRPr="009747FA" w:rsidRDefault="00E807F6" w:rsidP="009747FA">
            <w:pPr>
              <w:spacing w:line="360" w:lineRule="auto"/>
              <w:ind w:right="100"/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</w:pP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>Town or City:</w:t>
            </w:r>
            <w:r w:rsidR="00CE573A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    </w:t>
            </w: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</w:t>
            </w:r>
            <w:sdt>
              <w:sdtPr>
                <w:rPr>
                  <w:rFonts w:asciiTheme="minorHAnsi" w:hAnsiTheme="minorHAnsi" w:cs="Arial"/>
                  <w:b/>
                  <w:color w:val="767171" w:themeColor="background2" w:themeShade="80"/>
                  <w:sz w:val="22"/>
                  <w:szCs w:val="22"/>
                  <w:lang w:val="en-NZ"/>
                </w:rPr>
                <w:id w:val="-2007582658"/>
                <w:placeholder>
                  <w:docPart w:val="41B671612C1043A0B140C7A2530A0F94"/>
                </w:placeholder>
                <w:showingPlcHdr/>
                <w:text/>
              </w:sdtPr>
              <w:sdtEndPr/>
              <w:sdtContent>
                <w:r w:rsidR="00E06AF3" w:rsidRPr="009747FA">
                  <w:rPr>
                    <w:rStyle w:val="PlaceholderText"/>
                    <w:rFonts w:asciiTheme="minorHAnsi" w:hAnsiTheme="minorHAnsi"/>
                    <w:b/>
                    <w:color w:val="767171" w:themeColor="background2" w:themeShade="80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810BB3B" w14:textId="77777777" w:rsidR="00E807F6" w:rsidRPr="009747FA" w:rsidRDefault="00E807F6" w:rsidP="009747FA">
            <w:pPr>
              <w:spacing w:line="360" w:lineRule="auto"/>
              <w:ind w:right="100"/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</w:pP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Client contact details: </w:t>
            </w:r>
            <w:r w:rsidR="009747FA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  </w:t>
            </w: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>Phone</w:t>
            </w:r>
            <w:r w:rsidR="00E06AF3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</w:t>
            </w: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  <w:lang w:val="en-NZ"/>
                </w:rPr>
                <w:id w:val="1830939935"/>
                <w:placeholder>
                  <w:docPart w:val="AF8CE9CA52DD4846BC992D91D8788E0A"/>
                </w:placeholder>
                <w:showingPlcHdr/>
                <w:text/>
              </w:sdtPr>
              <w:sdtEndPr/>
              <w:sdtContent>
                <w:r w:rsidR="00E06AF3" w:rsidRPr="009747FA">
                  <w:rPr>
                    <w:rStyle w:val="PlaceholderText"/>
                    <w:rFonts w:asciiTheme="minorHAnsi" w:hAnsiTheme="minorHAnsi"/>
                    <w:b/>
                    <w:color w:val="767171" w:themeColor="background2" w:themeShade="80"/>
                    <w:sz w:val="22"/>
                    <w:szCs w:val="22"/>
                  </w:rPr>
                  <w:t>Click here to enter text.</w:t>
                </w:r>
              </w:sdtContent>
            </w:sdt>
            <w:r w:rsidR="009747FA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    </w:t>
            </w: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>Email</w:t>
            </w:r>
            <w:r w:rsidR="009747FA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 </w:t>
            </w: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  <w:lang w:val="en-NZ"/>
                </w:rPr>
                <w:id w:val="595604968"/>
                <w:placeholder>
                  <w:docPart w:val="5608EBFDE6B34A77B84724CA1D33FF04"/>
                </w:placeholder>
                <w:showingPlcHdr/>
                <w:text/>
              </w:sdtPr>
              <w:sdtEndPr/>
              <w:sdtContent>
                <w:r w:rsidR="00E06AF3" w:rsidRPr="009747FA">
                  <w:rPr>
                    <w:rStyle w:val="PlaceholderText"/>
                    <w:rFonts w:asciiTheme="minorHAnsi" w:hAnsiTheme="minorHAnsi"/>
                    <w:b/>
                    <w:color w:val="767171" w:themeColor="background2" w:themeShade="80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04EB8DEB" w14:textId="77777777" w:rsidR="00E80C91" w:rsidRDefault="009B21CE" w:rsidP="009747FA">
            <w:pPr>
              <w:spacing w:line="360" w:lineRule="auto"/>
              <w:ind w:right="100"/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</w:pP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>Date of birth</w:t>
            </w:r>
            <w:r w:rsidR="00CE573A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:  </w:t>
            </w:r>
            <w:r w:rsidR="00E06AF3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</w:t>
            </w: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  <w:lang w:val="en-NZ"/>
                </w:rPr>
                <w:id w:val="1451829259"/>
                <w:placeholder>
                  <w:docPart w:val="5FC5DE13B3C84DF2828895B74255CCFC"/>
                </w:placeholder>
                <w:showingPlcHdr/>
                <w:date>
                  <w:dateFormat w:val="d/MM/yyyy"/>
                  <w:lid w:val="en-NZ"/>
                  <w:storeMappedDataAs w:val="dateTime"/>
                  <w:calendar w:val="gregorian"/>
                </w:date>
              </w:sdtPr>
              <w:sdtEndPr/>
              <w:sdtContent>
                <w:r w:rsidR="00E06AF3" w:rsidRPr="009747FA">
                  <w:rPr>
                    <w:rStyle w:val="PlaceholderText"/>
                    <w:rFonts w:asciiTheme="minorHAnsi" w:hAnsiTheme="minorHAnsi"/>
                    <w:b/>
                    <w:color w:val="767171" w:themeColor="background2" w:themeShade="80"/>
                    <w:sz w:val="22"/>
                    <w:szCs w:val="22"/>
                  </w:rPr>
                  <w:t>Click here to enter a date.</w:t>
                </w:r>
              </w:sdtContent>
            </w:sdt>
            <w:r w:rsidR="009747FA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    </w:t>
            </w:r>
            <w:r w:rsidR="00CE573A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  </w:t>
            </w:r>
            <w:r w:rsidR="00E06AF3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Male </w:t>
            </w: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  <w:lang w:val="en-NZ"/>
                </w:rPr>
                <w:id w:val="-1910991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7508">
                  <w:rPr>
                    <w:rFonts w:ascii="MS Gothic" w:eastAsia="MS Gothic" w:hAnsi="MS Gothic" w:cs="Arial" w:hint="eastAsia"/>
                    <w:b/>
                    <w:sz w:val="22"/>
                    <w:szCs w:val="22"/>
                    <w:lang w:val="en-NZ"/>
                  </w:rPr>
                  <w:t>☐</w:t>
                </w:r>
              </w:sdtContent>
            </w:sdt>
            <w:r w:rsidR="00CE573A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    </w:t>
            </w:r>
            <w:r w:rsidR="00E06AF3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>Female</w:t>
            </w: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  <w:lang w:val="en-NZ"/>
                </w:rPr>
                <w:id w:val="1903012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AF3" w:rsidRPr="009747FA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  <w:lang w:val="en-NZ"/>
                  </w:rPr>
                  <w:t>☐</w:t>
                </w:r>
              </w:sdtContent>
            </w:sdt>
            <w:r w:rsidR="00CE573A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            </w:t>
            </w:r>
          </w:p>
          <w:p w14:paraId="5BB02EC9" w14:textId="77777777" w:rsidR="00E807F6" w:rsidRDefault="00E06AF3" w:rsidP="009747FA">
            <w:pPr>
              <w:spacing w:line="360" w:lineRule="auto"/>
              <w:ind w:right="100"/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</w:pP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Gambler </w:t>
            </w: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  <w:lang w:val="en-NZ"/>
                </w:rPr>
                <w:id w:val="1639000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73A" w:rsidRPr="009747FA">
                  <w:rPr>
                    <w:rFonts w:ascii="MS Gothic" w:eastAsia="MS Gothic" w:hAnsi="MS Gothic" w:cs="Arial" w:hint="eastAsia"/>
                    <w:b/>
                    <w:sz w:val="22"/>
                    <w:szCs w:val="22"/>
                    <w:lang w:val="en-NZ"/>
                  </w:rPr>
                  <w:t>☐</w:t>
                </w:r>
              </w:sdtContent>
            </w:sdt>
            <w:r w:rsidR="00CE573A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   </w:t>
            </w:r>
            <w:r w:rsidR="00E807F6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>Affected Other</w:t>
            </w:r>
            <w:r w:rsidR="00CE573A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</w:t>
            </w: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  <w:lang w:val="en-NZ"/>
                </w:rPr>
                <w:id w:val="-1918547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73A" w:rsidRPr="009747FA">
                  <w:rPr>
                    <w:rFonts w:ascii="MS Gothic" w:eastAsia="MS Gothic" w:hAnsi="MS Gothic" w:cs="Arial" w:hint="eastAsia"/>
                    <w:b/>
                    <w:sz w:val="22"/>
                    <w:szCs w:val="22"/>
                    <w:lang w:val="en-NZ"/>
                  </w:rPr>
                  <w:t>☐</w:t>
                </w:r>
              </w:sdtContent>
            </w:sdt>
            <w:r w:rsidR="00E80C91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 Mode of Gambling </w:t>
            </w:r>
            <w:r w:rsidR="00E80C91">
              <w:rPr>
                <w:rFonts w:asciiTheme="minorHAnsi" w:hAnsiTheme="minorHAnsi" w:cs="Arial"/>
                <w:b/>
                <w:color w:val="767171" w:themeColor="background2" w:themeShade="80"/>
                <w:sz w:val="22"/>
                <w:szCs w:val="22"/>
                <w:lang w:val="en-NZ"/>
              </w:rPr>
              <w:t xml:space="preserve"> </w:t>
            </w:r>
            <w:sdt>
              <w:sdtPr>
                <w:rPr>
                  <w:rFonts w:asciiTheme="minorHAnsi" w:hAnsiTheme="minorHAnsi" w:cs="Arial"/>
                  <w:b/>
                  <w:color w:val="767171" w:themeColor="background2" w:themeShade="80"/>
                  <w:sz w:val="22"/>
                  <w:szCs w:val="22"/>
                  <w:lang w:val="en-NZ"/>
                </w:rPr>
                <w:id w:val="-177272857"/>
                <w:placeholder>
                  <w:docPart w:val="037D4D23E58E421688276447B15308F3"/>
                </w:placeholder>
                <w:showingPlcHdr/>
                <w:text/>
              </w:sdtPr>
              <w:sdtEndPr/>
              <w:sdtContent>
                <w:r w:rsidR="00E80C91" w:rsidRPr="009747FA">
                  <w:rPr>
                    <w:rStyle w:val="PlaceholderText"/>
                    <w:rFonts w:asciiTheme="minorHAnsi" w:hAnsiTheme="minorHAnsi"/>
                    <w:b/>
                    <w:color w:val="767171" w:themeColor="background2" w:themeShade="80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10FFBAA0" w14:textId="77777777" w:rsidR="00E80C91" w:rsidRPr="009747FA" w:rsidRDefault="00E80C91" w:rsidP="009747FA">
            <w:pPr>
              <w:spacing w:line="360" w:lineRule="auto"/>
              <w:ind w:right="100"/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Ethnicity: </w:t>
            </w:r>
            <w:r>
              <w:rPr>
                <w:rFonts w:asciiTheme="minorHAnsi" w:hAnsiTheme="minorHAnsi" w:cs="Arial"/>
                <w:b/>
                <w:color w:val="767171" w:themeColor="background2" w:themeShade="80"/>
                <w:sz w:val="22"/>
                <w:szCs w:val="22"/>
                <w:lang w:val="en-NZ"/>
              </w:rPr>
              <w:t xml:space="preserve"> </w:t>
            </w:r>
            <w:sdt>
              <w:sdtPr>
                <w:rPr>
                  <w:rFonts w:asciiTheme="minorHAnsi" w:hAnsiTheme="minorHAnsi" w:cs="Arial"/>
                  <w:b/>
                  <w:color w:val="767171" w:themeColor="background2" w:themeShade="80"/>
                  <w:sz w:val="22"/>
                  <w:szCs w:val="22"/>
                  <w:lang w:val="en-NZ"/>
                </w:rPr>
                <w:id w:val="566612039"/>
                <w:placeholder>
                  <w:docPart w:val="5B8DA3EA6DB44B09A20987B182E6EF2A"/>
                </w:placeholder>
                <w:showingPlcHdr/>
                <w:text/>
              </w:sdtPr>
              <w:sdtEndPr/>
              <w:sdtContent>
                <w:r w:rsidRPr="009747FA">
                  <w:rPr>
                    <w:rStyle w:val="PlaceholderText"/>
                    <w:rFonts w:asciiTheme="minorHAnsi" w:hAnsiTheme="minorHAnsi"/>
                    <w:b/>
                    <w:color w:val="767171" w:themeColor="background2" w:themeShade="80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3DA74B4A" w14:textId="77777777" w:rsidR="009747FA" w:rsidRPr="009747FA" w:rsidRDefault="00E807F6" w:rsidP="009747FA">
            <w:pPr>
              <w:spacing w:line="360" w:lineRule="auto"/>
              <w:ind w:right="100"/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</w:pP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>Is it okay to leave</w:t>
            </w:r>
            <w:r w:rsidR="00E06AF3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a message on your phone?</w:t>
            </w:r>
            <w:r w:rsidR="00CE573A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   </w:t>
            </w:r>
            <w:r w:rsidR="00E06AF3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Yes </w:t>
            </w: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  <w:lang w:val="en-NZ"/>
                </w:rPr>
                <w:id w:val="680850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AF3" w:rsidRPr="009747FA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  <w:lang w:val="en-NZ"/>
                  </w:rPr>
                  <w:t>☐</w:t>
                </w:r>
              </w:sdtContent>
            </w:sdt>
            <w:r w:rsidR="00CE573A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    </w:t>
            </w: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>No</w:t>
            </w: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  <w:lang w:val="en-NZ"/>
                </w:rPr>
                <w:id w:val="-279883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AF3" w:rsidRPr="009747FA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  <w:lang w:val="en-NZ"/>
                  </w:rPr>
                  <w:t>☐</w:t>
                </w:r>
              </w:sdtContent>
            </w:sdt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</w:t>
            </w:r>
            <w:r w:rsidR="00CE573A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          </w:t>
            </w:r>
          </w:p>
          <w:p w14:paraId="56003471" w14:textId="77777777" w:rsidR="00E807F6" w:rsidRPr="009747FA" w:rsidRDefault="00E807F6" w:rsidP="005477FA">
            <w:pPr>
              <w:spacing w:line="360" w:lineRule="auto"/>
              <w:ind w:right="100"/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</w:pP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Is it okay to send you an email? </w:t>
            </w:r>
            <w:r w:rsidR="00CE573A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 </w:t>
            </w:r>
            <w:r w:rsidR="009747FA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                         </w:t>
            </w: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>Yes</w:t>
            </w: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  <w:lang w:val="en-NZ"/>
                </w:rPr>
                <w:id w:val="-1061556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AF3" w:rsidRPr="009747FA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  <w:lang w:val="en-NZ"/>
                  </w:rPr>
                  <w:t>☐</w:t>
                </w:r>
              </w:sdtContent>
            </w:sdt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</w:t>
            </w:r>
            <w:r w:rsidR="00CE573A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 </w:t>
            </w:r>
            <w:r w:rsidR="009747FA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 </w:t>
            </w: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>No</w:t>
            </w:r>
            <w:r w:rsidR="00E06AF3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</w:t>
            </w: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  <w:lang w:val="en-NZ"/>
                </w:rPr>
                <w:id w:val="-872533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AF3" w:rsidRPr="009747FA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  <w:lang w:val="en-NZ"/>
                  </w:rPr>
                  <w:t>☐</w:t>
                </w:r>
              </w:sdtContent>
            </w:sdt>
          </w:p>
        </w:tc>
      </w:tr>
    </w:tbl>
    <w:p w14:paraId="5A90A93D" w14:textId="77777777" w:rsidR="00C4236B" w:rsidRPr="009747FA" w:rsidRDefault="00C4236B" w:rsidP="00B62DC9">
      <w:pPr>
        <w:ind w:right="900"/>
        <w:rPr>
          <w:rFonts w:asciiTheme="minorHAnsi" w:eastAsia="Arial Unicode MS" w:hAnsiTheme="minorHAnsi" w:cs="Arial"/>
          <w:b/>
          <w:i/>
          <w:sz w:val="22"/>
          <w:szCs w:val="22"/>
          <w:lang w:val="en-NZ"/>
        </w:rPr>
      </w:pPr>
    </w:p>
    <w:tbl>
      <w:tblPr>
        <w:tblpPr w:leftFromText="180" w:rightFromText="180" w:vertAnchor="text" w:horzAnchor="margin" w:tblpY="-5"/>
        <w:tblW w:w="10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343"/>
      </w:tblGrid>
      <w:tr w:rsidR="00B62DC9" w:rsidRPr="009747FA" w14:paraId="30330D71" w14:textId="77777777" w:rsidTr="009747FA">
        <w:trPr>
          <w:trHeight w:val="1982"/>
        </w:trPr>
        <w:tc>
          <w:tcPr>
            <w:tcW w:w="10343" w:type="dxa"/>
            <w:shd w:val="clear" w:color="auto" w:fill="auto"/>
          </w:tcPr>
          <w:p w14:paraId="7AB96EFC" w14:textId="77777777" w:rsidR="00B62DC9" w:rsidRPr="009747FA" w:rsidRDefault="00B62DC9" w:rsidP="00286933">
            <w:pPr>
              <w:ind w:right="100"/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</w:pPr>
          </w:p>
          <w:p w14:paraId="36E3B3FB" w14:textId="77777777" w:rsidR="00B62DC9" w:rsidRPr="009747FA" w:rsidRDefault="00B62DC9" w:rsidP="009747FA">
            <w:pPr>
              <w:spacing w:line="360" w:lineRule="auto"/>
              <w:ind w:right="100"/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</w:pP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Name of referring agency: </w:t>
            </w: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  <w:lang w:val="en-NZ"/>
                </w:rPr>
                <w:id w:val="-1349248582"/>
                <w:placeholder>
                  <w:docPart w:val="8A90EA920E3F4848873CD8F98D3C8849"/>
                </w:placeholder>
                <w:showingPlcHdr/>
                <w:text/>
              </w:sdtPr>
              <w:sdtEndPr/>
              <w:sdtContent>
                <w:r w:rsidR="00E06AF3" w:rsidRPr="009747FA">
                  <w:rPr>
                    <w:rStyle w:val="PlaceholderText"/>
                    <w:rFonts w:asciiTheme="minorHAnsi" w:hAnsiTheme="minorHAnsi"/>
                    <w:b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587C7687" w14:textId="77777777" w:rsidR="00B62DC9" w:rsidRPr="009747FA" w:rsidRDefault="00B62DC9" w:rsidP="009747FA">
            <w:pPr>
              <w:spacing w:line="360" w:lineRule="auto"/>
              <w:ind w:right="100"/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</w:pP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Name of person directly involved with the client: </w:t>
            </w: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  <w:lang w:val="en-NZ"/>
                </w:rPr>
                <w:id w:val="1172460536"/>
                <w:placeholder>
                  <w:docPart w:val="F663D7F16573403C95B29AAB2F399812"/>
                </w:placeholder>
                <w:showingPlcHdr/>
                <w:text/>
              </w:sdtPr>
              <w:sdtEndPr/>
              <w:sdtContent>
                <w:r w:rsidR="00E06AF3" w:rsidRPr="009747FA">
                  <w:rPr>
                    <w:rStyle w:val="PlaceholderText"/>
                    <w:rFonts w:asciiTheme="minorHAnsi" w:hAnsiTheme="minorHAnsi"/>
                    <w:b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39DC0AC9" w14:textId="77777777" w:rsidR="00B62DC9" w:rsidRPr="009747FA" w:rsidRDefault="00B62DC9" w:rsidP="009747FA">
            <w:pPr>
              <w:spacing w:line="360" w:lineRule="auto"/>
              <w:ind w:right="100"/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</w:pP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>Contact details:</w:t>
            </w:r>
            <w:r w:rsidR="00E06AF3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</w:t>
            </w: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Phone </w:t>
            </w: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  <w:lang w:val="en-NZ"/>
                </w:rPr>
                <w:id w:val="2063900173"/>
                <w:placeholder>
                  <w:docPart w:val="4C36BF6E739F42F7AF10302BD0489D38"/>
                </w:placeholder>
                <w:showingPlcHdr/>
                <w:text/>
              </w:sdtPr>
              <w:sdtEndPr/>
              <w:sdtContent>
                <w:r w:rsidR="00E06AF3" w:rsidRPr="009747FA">
                  <w:rPr>
                    <w:rStyle w:val="PlaceholderText"/>
                    <w:rFonts w:asciiTheme="minorHAnsi" w:hAnsiTheme="minorHAnsi"/>
                    <w:b/>
                    <w:sz w:val="22"/>
                    <w:szCs w:val="22"/>
                  </w:rPr>
                  <w:t>Click here to enter text.</w:t>
                </w:r>
              </w:sdtContent>
            </w:sdt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Fax </w:t>
            </w: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  <w:lang w:val="en-NZ"/>
                </w:rPr>
                <w:id w:val="-1262683899"/>
                <w:placeholder>
                  <w:docPart w:val="EDBDDC6E32A840E6BF5716D070E20CFA"/>
                </w:placeholder>
                <w:showingPlcHdr/>
                <w:text/>
              </w:sdtPr>
              <w:sdtEndPr/>
              <w:sdtContent>
                <w:r w:rsidR="00E06AF3" w:rsidRPr="009747FA">
                  <w:rPr>
                    <w:rStyle w:val="PlaceholderText"/>
                    <w:rFonts w:asciiTheme="minorHAnsi" w:hAnsiTheme="minorHAnsi"/>
                    <w:b/>
                    <w:sz w:val="22"/>
                    <w:szCs w:val="22"/>
                  </w:rPr>
                  <w:t>Click here to enter text.</w:t>
                </w:r>
              </w:sdtContent>
            </w:sdt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Email</w:t>
            </w:r>
            <w:r w:rsidR="009747FA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</w:t>
            </w: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  <w:lang w:val="en-NZ"/>
                </w:rPr>
                <w:id w:val="-1269694295"/>
                <w:placeholder>
                  <w:docPart w:val="71B99AAFEBA04D3B8C0908B76D49D8C5"/>
                </w:placeholder>
                <w:showingPlcHdr/>
                <w:text/>
              </w:sdtPr>
              <w:sdtEndPr/>
              <w:sdtContent>
                <w:r w:rsidR="00E06AF3" w:rsidRPr="009747FA">
                  <w:rPr>
                    <w:rStyle w:val="PlaceholderText"/>
                    <w:rFonts w:asciiTheme="minorHAnsi" w:hAnsiTheme="minorHAnsi"/>
                    <w:b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49969085" w14:textId="77777777" w:rsidR="00B62DC9" w:rsidRPr="009747FA" w:rsidRDefault="00B62DC9" w:rsidP="009747FA">
            <w:pPr>
              <w:spacing w:line="360" w:lineRule="auto"/>
              <w:ind w:right="100"/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</w:pP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Reason for referral: </w:t>
            </w: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  <w:lang w:val="en-NZ"/>
                </w:rPr>
                <w:id w:val="-1985229915"/>
                <w:placeholder>
                  <w:docPart w:val="5D71B6DFD8164BA2AE2A6A8E9C8AA755"/>
                </w:placeholder>
                <w:showingPlcHdr/>
                <w:text/>
              </w:sdtPr>
              <w:sdtEndPr/>
              <w:sdtContent>
                <w:r w:rsidR="00E06AF3" w:rsidRPr="009747FA">
                  <w:rPr>
                    <w:rStyle w:val="PlaceholderText"/>
                    <w:rFonts w:asciiTheme="minorHAnsi" w:hAnsiTheme="minorHAnsi"/>
                    <w:b/>
                    <w:sz w:val="22"/>
                    <w:szCs w:val="22"/>
                  </w:rPr>
                  <w:t>Click here to enter text.</w:t>
                </w:r>
              </w:sdtContent>
            </w:sdt>
          </w:p>
        </w:tc>
      </w:tr>
    </w:tbl>
    <w:p w14:paraId="31977AB3" w14:textId="77777777" w:rsidR="00286933" w:rsidRPr="009747FA" w:rsidRDefault="00286933" w:rsidP="00286933">
      <w:pPr>
        <w:rPr>
          <w:rFonts w:asciiTheme="minorHAnsi" w:hAnsiTheme="minorHAnsi"/>
          <w:b/>
          <w:vanish/>
          <w:sz w:val="22"/>
          <w:szCs w:val="22"/>
        </w:rPr>
      </w:pPr>
    </w:p>
    <w:tbl>
      <w:tblPr>
        <w:tblpPr w:leftFromText="180" w:rightFromText="180" w:vertAnchor="text" w:horzAnchor="margin" w:tblpY="-45"/>
        <w:tblW w:w="10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343"/>
      </w:tblGrid>
      <w:tr w:rsidR="00B62DC9" w:rsidRPr="009747FA" w14:paraId="6C347CA2" w14:textId="77777777" w:rsidTr="00387D22">
        <w:trPr>
          <w:trHeight w:val="3230"/>
        </w:trPr>
        <w:tc>
          <w:tcPr>
            <w:tcW w:w="10343" w:type="dxa"/>
            <w:shd w:val="clear" w:color="auto" w:fill="auto"/>
          </w:tcPr>
          <w:p w14:paraId="1B4AE5EB" w14:textId="77777777" w:rsidR="00B62DC9" w:rsidRPr="009747FA" w:rsidRDefault="00B62DC9" w:rsidP="00286933">
            <w:pPr>
              <w:ind w:right="100"/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</w:pPr>
          </w:p>
          <w:p w14:paraId="23632763" w14:textId="77777777" w:rsidR="00B62DC9" w:rsidRPr="009747FA" w:rsidRDefault="00B62DC9" w:rsidP="009747FA">
            <w:pPr>
              <w:spacing w:line="360" w:lineRule="auto"/>
              <w:ind w:right="100"/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</w:pP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>Is the client involved with any of the following;</w:t>
            </w:r>
          </w:p>
          <w:p w14:paraId="2DEAD197" w14:textId="77777777" w:rsidR="00B62DC9" w:rsidRPr="009747FA" w:rsidRDefault="00B62DC9" w:rsidP="009747FA">
            <w:pPr>
              <w:spacing w:line="360" w:lineRule="auto"/>
              <w:ind w:right="100"/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</w:pP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Probation </w:t>
            </w: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  <w:lang w:val="en-NZ"/>
                </w:rPr>
                <w:id w:val="892921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73A" w:rsidRPr="009747FA">
                  <w:rPr>
                    <w:rFonts w:ascii="MS Gothic" w:eastAsia="MS Gothic" w:hAnsi="MS Gothic" w:cs="Arial" w:hint="eastAsia"/>
                    <w:b/>
                    <w:sz w:val="22"/>
                    <w:szCs w:val="22"/>
                    <w:lang w:val="en-NZ"/>
                  </w:rPr>
                  <w:t>☐</w:t>
                </w:r>
              </w:sdtContent>
            </w:sdt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</w:t>
            </w:r>
            <w:r w:rsidR="00CE573A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        </w:t>
            </w: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Mental Health </w:t>
            </w: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  <w:lang w:val="en-NZ"/>
                </w:rPr>
                <w:id w:val="2080018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0466">
                  <w:rPr>
                    <w:rFonts w:ascii="MS Gothic" w:eastAsia="MS Gothic" w:hAnsi="MS Gothic" w:cs="Arial" w:hint="eastAsia"/>
                    <w:b/>
                    <w:sz w:val="22"/>
                    <w:szCs w:val="22"/>
                    <w:lang w:val="en-NZ"/>
                  </w:rPr>
                  <w:t>☐</w:t>
                </w:r>
              </w:sdtContent>
            </w:sdt>
            <w:r w:rsidR="00CE573A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          </w:t>
            </w: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Legal  </w:t>
            </w: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  <w:lang w:val="en-NZ"/>
                </w:rPr>
                <w:id w:val="1885439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2567" w:rsidRPr="009747FA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  <w:lang w:val="en-NZ"/>
                  </w:rPr>
                  <w:t>☐</w:t>
                </w:r>
              </w:sdtContent>
            </w:sdt>
            <w:r w:rsidR="00CE573A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          </w:t>
            </w: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>Budgeting</w:t>
            </w:r>
            <w:r w:rsidR="00CE573A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</w:t>
            </w: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  <w:lang w:val="en-NZ"/>
                </w:rPr>
                <w:id w:val="1815219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73A" w:rsidRPr="009747FA">
                  <w:rPr>
                    <w:rFonts w:ascii="MS Gothic" w:eastAsia="MS Gothic" w:hAnsi="MS Gothic" w:cs="Arial" w:hint="eastAsia"/>
                    <w:b/>
                    <w:sz w:val="22"/>
                    <w:szCs w:val="22"/>
                    <w:lang w:val="en-NZ"/>
                  </w:rPr>
                  <w:t>☐</w:t>
                </w:r>
              </w:sdtContent>
            </w:sdt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                Other</w:t>
            </w:r>
            <w:r w:rsidR="00CE573A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</w:t>
            </w: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  <w:lang w:val="en-NZ"/>
                </w:rPr>
                <w:id w:val="607402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73A" w:rsidRPr="009747FA">
                  <w:rPr>
                    <w:rFonts w:ascii="MS Gothic" w:eastAsia="MS Gothic" w:hAnsi="MS Gothic" w:cs="Arial" w:hint="eastAsia"/>
                    <w:b/>
                    <w:sz w:val="22"/>
                    <w:szCs w:val="22"/>
                    <w:lang w:val="en-NZ"/>
                  </w:rPr>
                  <w:t>☐</w:t>
                </w:r>
              </w:sdtContent>
            </w:sdt>
          </w:p>
          <w:p w14:paraId="2477526B" w14:textId="77777777" w:rsidR="00B62DC9" w:rsidRPr="009747FA" w:rsidRDefault="00B62DC9" w:rsidP="009747FA">
            <w:pPr>
              <w:spacing w:line="360" w:lineRule="auto"/>
              <w:ind w:right="100"/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</w:pP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Please describe: </w:t>
            </w:r>
            <w:r w:rsidR="00CE573A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</w:t>
            </w: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  <w:lang w:val="en-NZ"/>
                </w:rPr>
                <w:id w:val="-490173452"/>
                <w:placeholder>
                  <w:docPart w:val="197D65EDCFCE44F4B66CCB795355ECBF"/>
                </w:placeholder>
                <w:showingPlcHdr/>
                <w:text/>
              </w:sdtPr>
              <w:sdtEndPr/>
              <w:sdtContent>
                <w:r w:rsidR="00CE573A" w:rsidRPr="009747FA">
                  <w:rPr>
                    <w:rStyle w:val="PlaceholderText"/>
                    <w:rFonts w:asciiTheme="minorHAnsi" w:hAnsiTheme="minorHAnsi"/>
                    <w:b/>
                    <w:color w:val="767171" w:themeColor="background2" w:themeShade="80"/>
                    <w:sz w:val="22"/>
                    <w:szCs w:val="22"/>
                  </w:rPr>
                  <w:t>Click here to enter text.</w:t>
                </w:r>
              </w:sdtContent>
            </w:sdt>
          </w:p>
          <w:p w14:paraId="10A18E11" w14:textId="77777777" w:rsidR="009747FA" w:rsidRDefault="009747FA" w:rsidP="009747FA">
            <w:pPr>
              <w:spacing w:line="360" w:lineRule="auto"/>
              <w:ind w:right="100"/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</w:pPr>
          </w:p>
          <w:p w14:paraId="20D3E8AF" w14:textId="77777777" w:rsidR="00B62DC9" w:rsidRPr="009747FA" w:rsidRDefault="00B62DC9" w:rsidP="009747FA">
            <w:pPr>
              <w:spacing w:line="360" w:lineRule="auto"/>
              <w:ind w:right="100"/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</w:pP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>Is the client at risk in any of the following areas;</w:t>
            </w:r>
          </w:p>
          <w:p w14:paraId="7C92587D" w14:textId="77777777" w:rsidR="00B62DC9" w:rsidRPr="009747FA" w:rsidRDefault="00CE573A" w:rsidP="009747FA">
            <w:pPr>
              <w:spacing w:line="360" w:lineRule="auto"/>
              <w:ind w:right="100"/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</w:pP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Suicide </w:t>
            </w: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  <w:lang w:val="en-NZ"/>
                </w:rPr>
                <w:id w:val="-417097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747FA">
                  <w:rPr>
                    <w:rFonts w:ascii="MS Gothic" w:eastAsia="MS Gothic" w:hAnsi="MS Gothic" w:cs="Arial" w:hint="eastAsia"/>
                    <w:b/>
                    <w:sz w:val="22"/>
                    <w:szCs w:val="22"/>
                    <w:lang w:val="en-NZ"/>
                  </w:rPr>
                  <w:t>☐</w:t>
                </w:r>
              </w:sdtContent>
            </w:sdt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</w:t>
            </w:r>
            <w:r w:rsidR="00B62DC9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                 </w:t>
            </w:r>
            <w:r w:rsid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  </w:t>
            </w:r>
            <w:r w:rsidR="00B62DC9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Self-Harm</w:t>
            </w: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</w:t>
            </w: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  <w:lang w:val="en-NZ"/>
                </w:rPr>
                <w:id w:val="-1933571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747FA">
                  <w:rPr>
                    <w:rFonts w:ascii="MS Gothic" w:eastAsia="MS Gothic" w:hAnsi="MS Gothic" w:cs="Arial" w:hint="eastAsia"/>
                    <w:b/>
                    <w:sz w:val="22"/>
                    <w:szCs w:val="22"/>
                    <w:lang w:val="en-NZ"/>
                  </w:rPr>
                  <w:t>☐</w:t>
                </w:r>
              </w:sdtContent>
            </w:sdt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</w:t>
            </w:r>
            <w:r w:rsidR="00B62DC9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            </w:t>
            </w:r>
            <w:r w:rsid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           </w:t>
            </w:r>
            <w:r w:rsidR="00B62DC9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Family Violence</w:t>
            </w: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</w:t>
            </w: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  <w:lang w:val="en-NZ"/>
                </w:rPr>
                <w:id w:val="-1735924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747FA">
                  <w:rPr>
                    <w:rFonts w:ascii="MS Gothic" w:eastAsia="MS Gothic" w:hAnsi="MS Gothic" w:cs="Arial" w:hint="eastAsia"/>
                    <w:b/>
                    <w:sz w:val="22"/>
                    <w:szCs w:val="22"/>
                    <w:lang w:val="en-NZ"/>
                  </w:rPr>
                  <w:t>☐</w:t>
                </w:r>
              </w:sdtContent>
            </w:sdt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</w:t>
            </w:r>
            <w:r w:rsidR="00B62DC9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     </w:t>
            </w: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    </w:t>
            </w:r>
            <w:r w:rsid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    </w:t>
            </w: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Other </w:t>
            </w:r>
            <w:sdt>
              <w:sdtPr>
                <w:rPr>
                  <w:rFonts w:asciiTheme="minorHAnsi" w:hAnsiTheme="minorHAnsi" w:cs="Arial"/>
                  <w:b/>
                  <w:sz w:val="22"/>
                  <w:szCs w:val="22"/>
                  <w:lang w:val="en-NZ"/>
                </w:rPr>
                <w:id w:val="-2118355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747FA">
                  <w:rPr>
                    <w:rFonts w:ascii="MS Gothic" w:eastAsia="MS Gothic" w:hAnsi="MS Gothic" w:cs="Arial" w:hint="eastAsia"/>
                    <w:b/>
                    <w:sz w:val="22"/>
                    <w:szCs w:val="22"/>
                    <w:lang w:val="en-NZ"/>
                  </w:rPr>
                  <w:t>☐</w:t>
                </w:r>
              </w:sdtContent>
            </w:sdt>
          </w:p>
          <w:p w14:paraId="1559A83A" w14:textId="77777777" w:rsidR="00B62DC9" w:rsidRPr="009747FA" w:rsidRDefault="00B62DC9" w:rsidP="009747FA">
            <w:pPr>
              <w:spacing w:line="360" w:lineRule="auto"/>
              <w:ind w:right="100"/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</w:pPr>
            <w:r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Please describe: </w:t>
            </w:r>
            <w:r w:rsidR="00CE573A" w:rsidRPr="009747FA"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  <w:t xml:space="preserve"> </w:t>
            </w:r>
            <w:sdt>
              <w:sdtPr>
                <w:rPr>
                  <w:rFonts w:asciiTheme="minorHAnsi" w:hAnsiTheme="minorHAnsi" w:cs="Arial"/>
                  <w:b/>
                  <w:color w:val="767171" w:themeColor="background2" w:themeShade="80"/>
                  <w:sz w:val="22"/>
                  <w:szCs w:val="22"/>
                  <w:lang w:val="en-NZ"/>
                </w:rPr>
                <w:id w:val="1364795150"/>
                <w:placeholder>
                  <w:docPart w:val="0699EE8702E04269AE77C645C648615B"/>
                </w:placeholder>
                <w:showingPlcHdr/>
                <w:text/>
              </w:sdtPr>
              <w:sdtEndPr/>
              <w:sdtContent>
                <w:r w:rsidR="00CE573A" w:rsidRPr="009747FA">
                  <w:rPr>
                    <w:rStyle w:val="PlaceholderText"/>
                    <w:rFonts w:asciiTheme="minorHAnsi" w:hAnsiTheme="minorHAnsi"/>
                    <w:b/>
                    <w:color w:val="767171" w:themeColor="background2" w:themeShade="80"/>
                    <w:sz w:val="22"/>
                    <w:szCs w:val="22"/>
                  </w:rPr>
                  <w:t>Click here to enter text.</w:t>
                </w:r>
              </w:sdtContent>
            </w:sdt>
            <w:r w:rsidR="00CE573A" w:rsidRPr="009747FA">
              <w:rPr>
                <w:rFonts w:asciiTheme="minorHAnsi" w:hAnsiTheme="minorHAnsi" w:cs="Arial"/>
                <w:b/>
                <w:color w:val="767171" w:themeColor="background2" w:themeShade="80"/>
                <w:sz w:val="22"/>
                <w:szCs w:val="22"/>
                <w:lang w:val="en-NZ"/>
              </w:rPr>
              <w:t xml:space="preserve"> </w:t>
            </w:r>
          </w:p>
          <w:p w14:paraId="2B977371" w14:textId="77777777" w:rsidR="00B62DC9" w:rsidRPr="009747FA" w:rsidRDefault="00B62DC9" w:rsidP="00286933">
            <w:pPr>
              <w:ind w:right="100"/>
              <w:rPr>
                <w:rFonts w:asciiTheme="minorHAnsi" w:hAnsiTheme="minorHAnsi" w:cs="Arial"/>
                <w:b/>
                <w:sz w:val="22"/>
                <w:szCs w:val="22"/>
                <w:lang w:val="en-NZ"/>
              </w:rPr>
            </w:pPr>
          </w:p>
        </w:tc>
      </w:tr>
    </w:tbl>
    <w:p w14:paraId="223987B2" w14:textId="77777777" w:rsidR="007E63B3" w:rsidRDefault="00B62DC9" w:rsidP="00387D22">
      <w:pPr>
        <w:ind w:right="900"/>
        <w:jc w:val="center"/>
        <w:rPr>
          <w:rFonts w:asciiTheme="minorHAnsi" w:eastAsia="Arial Unicode MS" w:hAnsiTheme="minorHAnsi" w:cs="Arial"/>
          <w:b/>
          <w:i/>
          <w:sz w:val="19"/>
          <w:szCs w:val="19"/>
          <w:lang w:val="en-NZ"/>
        </w:rPr>
      </w:pPr>
      <w:r w:rsidRPr="00CE573A">
        <w:rPr>
          <w:rFonts w:asciiTheme="minorHAnsi" w:eastAsia="Arial Unicode MS" w:hAnsiTheme="minorHAnsi" w:cs="Arial"/>
          <w:b/>
          <w:i/>
          <w:sz w:val="19"/>
          <w:szCs w:val="19"/>
          <w:lang w:val="en-NZ"/>
        </w:rPr>
        <w:t xml:space="preserve">Thank you for your referral </w:t>
      </w:r>
      <w:r w:rsidR="00C31234">
        <w:rPr>
          <w:rFonts w:asciiTheme="minorHAnsi" w:eastAsia="Arial Unicode MS" w:hAnsiTheme="minorHAnsi" w:cs="Arial"/>
          <w:b/>
          <w:i/>
          <w:sz w:val="19"/>
          <w:szCs w:val="19"/>
          <w:lang w:val="en-NZ"/>
        </w:rPr>
        <w:t>PGF Services</w:t>
      </w:r>
      <w:r w:rsidRPr="00CE573A">
        <w:rPr>
          <w:rFonts w:asciiTheme="minorHAnsi" w:eastAsia="Arial Unicode MS" w:hAnsiTheme="minorHAnsi" w:cs="Arial"/>
          <w:b/>
          <w:i/>
          <w:sz w:val="19"/>
          <w:szCs w:val="19"/>
          <w:lang w:val="en-NZ"/>
        </w:rPr>
        <w:t xml:space="preserve">. </w:t>
      </w:r>
    </w:p>
    <w:p w14:paraId="33C08D11" w14:textId="1C9BDB52" w:rsidR="00FA1733" w:rsidRPr="00CE573A" w:rsidRDefault="00B62DC9" w:rsidP="00387D22">
      <w:pPr>
        <w:ind w:right="900"/>
        <w:jc w:val="center"/>
        <w:rPr>
          <w:rFonts w:asciiTheme="minorHAnsi" w:eastAsia="Arial Unicode MS" w:hAnsiTheme="minorHAnsi" w:cs="Arial"/>
          <w:b/>
          <w:i/>
          <w:sz w:val="19"/>
          <w:szCs w:val="19"/>
          <w:lang w:val="en-NZ"/>
        </w:rPr>
      </w:pPr>
      <w:r w:rsidRPr="00CE573A">
        <w:rPr>
          <w:rFonts w:asciiTheme="minorHAnsi" w:eastAsia="Arial Unicode MS" w:hAnsiTheme="minorHAnsi" w:cs="Arial"/>
          <w:b/>
          <w:i/>
          <w:sz w:val="19"/>
          <w:szCs w:val="19"/>
          <w:lang w:val="en-NZ"/>
        </w:rPr>
        <w:t xml:space="preserve">A </w:t>
      </w:r>
      <w:r w:rsidR="00C31234">
        <w:rPr>
          <w:rFonts w:asciiTheme="minorHAnsi" w:eastAsia="Arial Unicode MS" w:hAnsiTheme="minorHAnsi" w:cs="Arial"/>
          <w:b/>
          <w:i/>
          <w:sz w:val="19"/>
          <w:szCs w:val="19"/>
          <w:lang w:val="en-NZ"/>
        </w:rPr>
        <w:t>duty counsellor</w:t>
      </w:r>
      <w:r w:rsidRPr="00CE573A">
        <w:rPr>
          <w:rFonts w:asciiTheme="minorHAnsi" w:eastAsia="Arial Unicode MS" w:hAnsiTheme="minorHAnsi" w:cs="Arial"/>
          <w:b/>
          <w:i/>
          <w:sz w:val="19"/>
          <w:szCs w:val="19"/>
          <w:lang w:val="en-NZ"/>
        </w:rPr>
        <w:t xml:space="preserve"> call the client to arrange an appointment</w:t>
      </w:r>
      <w:r w:rsidR="007E63B3">
        <w:rPr>
          <w:rFonts w:asciiTheme="minorHAnsi" w:eastAsia="Arial Unicode MS" w:hAnsiTheme="minorHAnsi" w:cs="Arial"/>
          <w:b/>
          <w:i/>
          <w:sz w:val="19"/>
          <w:szCs w:val="19"/>
          <w:lang w:val="en-NZ"/>
        </w:rPr>
        <w:t xml:space="preserve"> within one working day</w:t>
      </w:r>
      <w:r w:rsidRPr="00CE573A">
        <w:rPr>
          <w:rFonts w:asciiTheme="minorHAnsi" w:eastAsia="Arial Unicode MS" w:hAnsiTheme="minorHAnsi" w:cs="Arial"/>
          <w:b/>
          <w:i/>
          <w:sz w:val="19"/>
          <w:szCs w:val="19"/>
          <w:lang w:val="en-NZ"/>
        </w:rPr>
        <w:t>.</w:t>
      </w:r>
    </w:p>
    <w:sectPr w:rsidR="00FA1733" w:rsidRPr="00CE573A" w:rsidSect="00FA1733">
      <w:headerReference w:type="default" r:id="rId11"/>
      <w:footerReference w:type="default" r:id="rId12"/>
      <w:pgSz w:w="11906" w:h="16838"/>
      <w:pgMar w:top="568" w:right="851" w:bottom="249" w:left="851" w:header="709" w:footer="56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26F893" w14:textId="77777777" w:rsidR="005D528C" w:rsidRDefault="005D528C">
      <w:r>
        <w:separator/>
      </w:r>
    </w:p>
  </w:endnote>
  <w:endnote w:type="continuationSeparator" w:id="0">
    <w:p w14:paraId="1605E12A" w14:textId="77777777" w:rsidR="005D528C" w:rsidRDefault="005D52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BDF099" w14:textId="37D455D6" w:rsidR="00387D22" w:rsidRDefault="00387D22" w:rsidP="00387D22">
    <w:pPr>
      <w:pStyle w:val="Footer"/>
      <w:tabs>
        <w:tab w:val="right" w:pos="9639"/>
      </w:tabs>
      <w:rPr>
        <w:rFonts w:ascii="Calibri" w:hAnsi="Calibri" w:cs="Arial"/>
        <w:i/>
        <w:sz w:val="20"/>
        <w:lang w:val="en-NZ"/>
      </w:rPr>
    </w:pPr>
    <w:r>
      <w:rPr>
        <w:rFonts w:ascii="Calibri" w:hAnsi="Calibri" w:cs="Arial"/>
        <w:i/>
        <w:sz w:val="20"/>
      </w:rPr>
      <w:t xml:space="preserve">PGF Agency Referral Form </w:t>
    </w:r>
    <w:r>
      <w:rPr>
        <w:rFonts w:ascii="Calibri" w:hAnsi="Calibri" w:cs="Arial"/>
        <w:i/>
        <w:sz w:val="20"/>
      </w:rPr>
      <w:tab/>
      <w:t>Revision 1</w:t>
    </w:r>
    <w:r>
      <w:rPr>
        <w:rFonts w:ascii="Calibri" w:hAnsi="Calibri" w:cs="Arial"/>
        <w:i/>
        <w:sz w:val="20"/>
      </w:rPr>
      <w:tab/>
      <w:t xml:space="preserve">Release Date March 2020     </w:t>
    </w:r>
  </w:p>
  <w:p w14:paraId="56341915" w14:textId="77777777" w:rsidR="00387D22" w:rsidRDefault="00387D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E9DAEA" w14:textId="77777777" w:rsidR="005D528C" w:rsidRDefault="005D528C">
      <w:r>
        <w:separator/>
      </w:r>
    </w:p>
  </w:footnote>
  <w:footnote w:type="continuationSeparator" w:id="0">
    <w:p w14:paraId="285C2202" w14:textId="77777777" w:rsidR="005D528C" w:rsidRDefault="005D52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CA4BAF" w14:textId="1FD3E795" w:rsidR="00E3690B" w:rsidRDefault="00E3690B">
    <w:pPr>
      <w:pStyle w:val="Header"/>
    </w:pPr>
    <w:r>
      <w:rPr>
        <w:rFonts w:asciiTheme="minorHAnsi" w:eastAsia="Arial Unicode MS" w:hAnsiTheme="minorHAnsi" w:cs="Arial"/>
        <w:noProof/>
        <w:lang w:val="en-NZ"/>
      </w:rPr>
      <w:drawing>
        <wp:anchor distT="0" distB="0" distL="114300" distR="114300" simplePos="0" relativeHeight="251658240" behindDoc="1" locked="0" layoutInCell="1" allowOverlap="1" wp14:anchorId="1F68056A" wp14:editId="1C551533">
          <wp:simplePos x="0" y="0"/>
          <wp:positionH relativeFrom="column">
            <wp:posOffset>4250690</wp:posOffset>
          </wp:positionH>
          <wp:positionV relativeFrom="paragraph">
            <wp:posOffset>-364490</wp:posOffset>
          </wp:positionV>
          <wp:extent cx="2647950" cy="714375"/>
          <wp:effectExtent l="0" t="0" r="0" b="952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7950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3Nzc2MDYzNDUyMrBU0lEKTi0uzszPAykwqgUAmTgp4ywAAAA="/>
  </w:docVars>
  <w:rsids>
    <w:rsidRoot w:val="009833A6"/>
    <w:rsid w:val="000072A0"/>
    <w:rsid w:val="000575A1"/>
    <w:rsid w:val="0007211F"/>
    <w:rsid w:val="00074DA3"/>
    <w:rsid w:val="000C1CDC"/>
    <w:rsid w:val="000E78BB"/>
    <w:rsid w:val="000F1DE5"/>
    <w:rsid w:val="0012368C"/>
    <w:rsid w:val="001A2011"/>
    <w:rsid w:val="001A7528"/>
    <w:rsid w:val="001C2E35"/>
    <w:rsid w:val="001C61DF"/>
    <w:rsid w:val="00222567"/>
    <w:rsid w:val="00233631"/>
    <w:rsid w:val="00240BE9"/>
    <w:rsid w:val="00280B91"/>
    <w:rsid w:val="00286933"/>
    <w:rsid w:val="002F15D4"/>
    <w:rsid w:val="003157AE"/>
    <w:rsid w:val="00324F65"/>
    <w:rsid w:val="003750C3"/>
    <w:rsid w:val="00387D22"/>
    <w:rsid w:val="003A4351"/>
    <w:rsid w:val="003D731D"/>
    <w:rsid w:val="00427328"/>
    <w:rsid w:val="004A1F4E"/>
    <w:rsid w:val="004A6BA2"/>
    <w:rsid w:val="005047E5"/>
    <w:rsid w:val="005119C3"/>
    <w:rsid w:val="00514DD1"/>
    <w:rsid w:val="00522606"/>
    <w:rsid w:val="00531B03"/>
    <w:rsid w:val="005477FA"/>
    <w:rsid w:val="005638F1"/>
    <w:rsid w:val="00587508"/>
    <w:rsid w:val="005D528C"/>
    <w:rsid w:val="00610ED2"/>
    <w:rsid w:val="0063113D"/>
    <w:rsid w:val="00645427"/>
    <w:rsid w:val="006515B0"/>
    <w:rsid w:val="007B3338"/>
    <w:rsid w:val="007E63B3"/>
    <w:rsid w:val="007F70F0"/>
    <w:rsid w:val="00810466"/>
    <w:rsid w:val="008267F3"/>
    <w:rsid w:val="00852A68"/>
    <w:rsid w:val="008F7BB9"/>
    <w:rsid w:val="0093559A"/>
    <w:rsid w:val="00966A49"/>
    <w:rsid w:val="009747FA"/>
    <w:rsid w:val="009833A6"/>
    <w:rsid w:val="009B21CE"/>
    <w:rsid w:val="009B2F14"/>
    <w:rsid w:val="009E74D8"/>
    <w:rsid w:val="009E7CAB"/>
    <w:rsid w:val="00A143E1"/>
    <w:rsid w:val="00A23C96"/>
    <w:rsid w:val="00A555FA"/>
    <w:rsid w:val="00B44C31"/>
    <w:rsid w:val="00B55E16"/>
    <w:rsid w:val="00B62DC9"/>
    <w:rsid w:val="00BA23F5"/>
    <w:rsid w:val="00C31234"/>
    <w:rsid w:val="00C4236B"/>
    <w:rsid w:val="00CE573A"/>
    <w:rsid w:val="00CF491C"/>
    <w:rsid w:val="00D90032"/>
    <w:rsid w:val="00E06AF3"/>
    <w:rsid w:val="00E3690B"/>
    <w:rsid w:val="00E47A21"/>
    <w:rsid w:val="00E724F8"/>
    <w:rsid w:val="00E807F6"/>
    <w:rsid w:val="00E80C91"/>
    <w:rsid w:val="00F00C81"/>
    <w:rsid w:val="00F1765C"/>
    <w:rsid w:val="00F33687"/>
    <w:rsid w:val="00F5142A"/>
    <w:rsid w:val="00F648EA"/>
    <w:rsid w:val="00FA1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295D269E"/>
  <w15:chartTrackingRefBased/>
  <w15:docId w15:val="{5EA970F5-D06C-4047-AB5C-1A4EB64B7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AU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rFonts w:ascii="Arial" w:hAnsi="Arial"/>
      <w:b/>
      <w:bCs/>
      <w:sz w:val="22"/>
      <w:szCs w:val="20"/>
      <w:lang w:val="en-NZ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lang w:val="en-US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i/>
      <w:i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rFonts w:ascii="Arial" w:hAnsi="Arial"/>
      <w:sz w:val="22"/>
      <w:szCs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character" w:styleId="Hyperlink">
    <w:name w:val="Hyperlink"/>
    <w:rsid w:val="007B3338"/>
    <w:rPr>
      <w:color w:val="0000FF"/>
      <w:u w:val="single"/>
    </w:rPr>
  </w:style>
  <w:style w:type="table" w:styleId="TableGrid">
    <w:name w:val="Table Grid"/>
    <w:basedOn w:val="TableNormal"/>
    <w:rsid w:val="003D7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06AF3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B44C31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rsid w:val="00387D22"/>
    <w:rPr>
      <w:rFonts w:ascii="Arial" w:hAnsi="Arial"/>
      <w:sz w:val="22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69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pgf.nz" TargetMode="External"/><Relationship Id="rId4" Type="http://schemas.openxmlformats.org/officeDocument/2006/relationships/styles" Target="styles.xml"/><Relationship Id="rId9" Type="http://schemas.openxmlformats.org/officeDocument/2006/relationships/hyperlink" Target="mailto:referrals@pgf.nz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AE72F266C3D4ABBBA7B1A3907EBD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F0EC2B-A07D-44E1-8EFA-7CDC1EF73A42}"/>
      </w:docPartPr>
      <w:docPartBody>
        <w:p w:rsidR="00C77E86" w:rsidRDefault="00CD2396" w:rsidP="00CD2396">
          <w:pPr>
            <w:pStyle w:val="4AE72F266C3D4ABBBA7B1A3907EBD1E8"/>
          </w:pPr>
          <w:r w:rsidRPr="008E2BB7">
            <w:rPr>
              <w:rStyle w:val="PlaceholderText"/>
            </w:rPr>
            <w:t>Click here to enter a date.</w:t>
          </w:r>
        </w:p>
      </w:docPartBody>
    </w:docPart>
    <w:docPart>
      <w:docPartPr>
        <w:name w:val="BF1814CFA61D40A3AC264E05EEDF8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D1C09-4C35-4472-8A39-51B6EB01FB3B}"/>
      </w:docPartPr>
      <w:docPartBody>
        <w:p w:rsidR="00C77E86" w:rsidRDefault="00CD2396" w:rsidP="00CD2396">
          <w:pPr>
            <w:pStyle w:val="BF1814CFA61D40A3AC264E05EEDF8CC2"/>
          </w:pPr>
          <w:r w:rsidRPr="008E2BB7">
            <w:rPr>
              <w:rStyle w:val="PlaceholderText"/>
            </w:rPr>
            <w:t>Click here to enter text.</w:t>
          </w:r>
        </w:p>
      </w:docPartBody>
    </w:docPart>
    <w:docPart>
      <w:docPartPr>
        <w:name w:val="EFA20A3EF8AF4F6CA6665247E8C073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7A271D-E028-40D7-9D47-C98E9726B939}"/>
      </w:docPartPr>
      <w:docPartBody>
        <w:p w:rsidR="00C77E86" w:rsidRDefault="00CD2396" w:rsidP="00CD2396">
          <w:pPr>
            <w:pStyle w:val="EFA20A3EF8AF4F6CA6665247E8C0737A"/>
          </w:pPr>
          <w:r w:rsidRPr="008E2BB7">
            <w:rPr>
              <w:rStyle w:val="PlaceholderText"/>
            </w:rPr>
            <w:t>Click here to enter text.</w:t>
          </w:r>
        </w:p>
      </w:docPartBody>
    </w:docPart>
    <w:docPart>
      <w:docPartPr>
        <w:name w:val="41B671612C1043A0B140C7A2530A0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37C14-56E8-4A88-AEA7-694C819FA3FF}"/>
      </w:docPartPr>
      <w:docPartBody>
        <w:p w:rsidR="00C77E86" w:rsidRDefault="00CD2396" w:rsidP="00CD2396">
          <w:pPr>
            <w:pStyle w:val="41B671612C1043A0B140C7A2530A0F94"/>
          </w:pPr>
          <w:r w:rsidRPr="008E2BB7">
            <w:rPr>
              <w:rStyle w:val="PlaceholderText"/>
            </w:rPr>
            <w:t>Click here to enter text.</w:t>
          </w:r>
        </w:p>
      </w:docPartBody>
    </w:docPart>
    <w:docPart>
      <w:docPartPr>
        <w:name w:val="AF8CE9CA52DD4846BC992D91D8788E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A25BA-F087-4CC3-8041-E6BDEDDAC1CF}"/>
      </w:docPartPr>
      <w:docPartBody>
        <w:p w:rsidR="00C77E86" w:rsidRDefault="00CD2396" w:rsidP="00CD2396">
          <w:pPr>
            <w:pStyle w:val="AF8CE9CA52DD4846BC992D91D8788E0A"/>
          </w:pPr>
          <w:r w:rsidRPr="008E2BB7">
            <w:rPr>
              <w:rStyle w:val="PlaceholderText"/>
            </w:rPr>
            <w:t>Click here to enter text.</w:t>
          </w:r>
        </w:p>
      </w:docPartBody>
    </w:docPart>
    <w:docPart>
      <w:docPartPr>
        <w:name w:val="5608EBFDE6B34A77B84724CA1D33FF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83CBAF-C560-42C9-81B5-9920036F4A6F}"/>
      </w:docPartPr>
      <w:docPartBody>
        <w:p w:rsidR="00C77E86" w:rsidRDefault="00CD2396" w:rsidP="00CD2396">
          <w:pPr>
            <w:pStyle w:val="5608EBFDE6B34A77B84724CA1D33FF04"/>
          </w:pPr>
          <w:r w:rsidRPr="008E2BB7">
            <w:rPr>
              <w:rStyle w:val="PlaceholderText"/>
            </w:rPr>
            <w:t>Click here to enter text.</w:t>
          </w:r>
        </w:p>
      </w:docPartBody>
    </w:docPart>
    <w:docPart>
      <w:docPartPr>
        <w:name w:val="5FC5DE13B3C84DF2828895B74255C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C8C6D5-25AC-4CEF-8A97-83EAD9FAD6B3}"/>
      </w:docPartPr>
      <w:docPartBody>
        <w:p w:rsidR="00C77E86" w:rsidRDefault="00CD2396" w:rsidP="00CD2396">
          <w:pPr>
            <w:pStyle w:val="5FC5DE13B3C84DF2828895B74255CCFC"/>
          </w:pPr>
          <w:r w:rsidRPr="008E2BB7">
            <w:rPr>
              <w:rStyle w:val="PlaceholderText"/>
            </w:rPr>
            <w:t>Click here to enter a date.</w:t>
          </w:r>
        </w:p>
      </w:docPartBody>
    </w:docPart>
    <w:docPart>
      <w:docPartPr>
        <w:name w:val="8A90EA920E3F4848873CD8F98D3C88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718B6B-4281-442A-9AF6-8BEE10E63E24}"/>
      </w:docPartPr>
      <w:docPartBody>
        <w:p w:rsidR="00C77E86" w:rsidRDefault="00CD2396" w:rsidP="00CD2396">
          <w:pPr>
            <w:pStyle w:val="8A90EA920E3F4848873CD8F98D3C8849"/>
          </w:pPr>
          <w:r w:rsidRPr="008E2BB7">
            <w:rPr>
              <w:rStyle w:val="PlaceholderText"/>
            </w:rPr>
            <w:t>Click here to enter text.</w:t>
          </w:r>
        </w:p>
      </w:docPartBody>
    </w:docPart>
    <w:docPart>
      <w:docPartPr>
        <w:name w:val="F663D7F16573403C95B29AAB2F399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507ACB-556B-4B29-BE79-F929FAD7F50B}"/>
      </w:docPartPr>
      <w:docPartBody>
        <w:p w:rsidR="00C77E86" w:rsidRDefault="00CD2396" w:rsidP="00CD2396">
          <w:pPr>
            <w:pStyle w:val="F663D7F16573403C95B29AAB2F399812"/>
          </w:pPr>
          <w:r w:rsidRPr="008E2BB7">
            <w:rPr>
              <w:rStyle w:val="PlaceholderText"/>
            </w:rPr>
            <w:t>Click here to enter text.</w:t>
          </w:r>
        </w:p>
      </w:docPartBody>
    </w:docPart>
    <w:docPart>
      <w:docPartPr>
        <w:name w:val="4C36BF6E739F42F7AF10302BD0489D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A7F3BD-EF7C-44E8-9B32-59F9AC93BD26}"/>
      </w:docPartPr>
      <w:docPartBody>
        <w:p w:rsidR="00C77E86" w:rsidRDefault="00CD2396" w:rsidP="00CD2396">
          <w:pPr>
            <w:pStyle w:val="4C36BF6E739F42F7AF10302BD0489D38"/>
          </w:pPr>
          <w:r w:rsidRPr="008E2BB7">
            <w:rPr>
              <w:rStyle w:val="PlaceholderText"/>
            </w:rPr>
            <w:t>Click here to enter text.</w:t>
          </w:r>
        </w:p>
      </w:docPartBody>
    </w:docPart>
    <w:docPart>
      <w:docPartPr>
        <w:name w:val="EDBDDC6E32A840E6BF5716D070E20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694219-659C-4781-8E2F-5F8967F4EB37}"/>
      </w:docPartPr>
      <w:docPartBody>
        <w:p w:rsidR="00C77E86" w:rsidRDefault="00CD2396" w:rsidP="00CD2396">
          <w:pPr>
            <w:pStyle w:val="EDBDDC6E32A840E6BF5716D070E20CFA"/>
          </w:pPr>
          <w:r w:rsidRPr="008E2BB7">
            <w:rPr>
              <w:rStyle w:val="PlaceholderText"/>
            </w:rPr>
            <w:t>Click here to enter text.</w:t>
          </w:r>
        </w:p>
      </w:docPartBody>
    </w:docPart>
    <w:docPart>
      <w:docPartPr>
        <w:name w:val="71B99AAFEBA04D3B8C0908B76D49D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6EE5CD-6064-46F9-82F0-DA0D04808985}"/>
      </w:docPartPr>
      <w:docPartBody>
        <w:p w:rsidR="00C77E86" w:rsidRDefault="00CD2396" w:rsidP="00CD2396">
          <w:pPr>
            <w:pStyle w:val="71B99AAFEBA04D3B8C0908B76D49D8C5"/>
          </w:pPr>
          <w:r w:rsidRPr="008E2BB7">
            <w:rPr>
              <w:rStyle w:val="PlaceholderText"/>
            </w:rPr>
            <w:t>Click here to enter text.</w:t>
          </w:r>
        </w:p>
      </w:docPartBody>
    </w:docPart>
    <w:docPart>
      <w:docPartPr>
        <w:name w:val="5D71B6DFD8164BA2AE2A6A8E9C8AA7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44A36-6CAB-4089-B3F4-3C6C2B9020C1}"/>
      </w:docPartPr>
      <w:docPartBody>
        <w:p w:rsidR="00C77E86" w:rsidRDefault="00CD2396" w:rsidP="00CD2396">
          <w:pPr>
            <w:pStyle w:val="5D71B6DFD8164BA2AE2A6A8E9C8AA755"/>
          </w:pPr>
          <w:r w:rsidRPr="008E2BB7">
            <w:rPr>
              <w:rStyle w:val="PlaceholderText"/>
            </w:rPr>
            <w:t>Click here to enter text.</w:t>
          </w:r>
        </w:p>
      </w:docPartBody>
    </w:docPart>
    <w:docPart>
      <w:docPartPr>
        <w:name w:val="197D65EDCFCE44F4B66CCB795355E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6299F-EB7B-4C94-B64B-880E86D075EE}"/>
      </w:docPartPr>
      <w:docPartBody>
        <w:p w:rsidR="00C77E86" w:rsidRDefault="00CD2396" w:rsidP="00CD2396">
          <w:pPr>
            <w:pStyle w:val="197D65EDCFCE44F4B66CCB795355ECBF"/>
          </w:pPr>
          <w:r w:rsidRPr="008E2BB7">
            <w:rPr>
              <w:rStyle w:val="PlaceholderText"/>
            </w:rPr>
            <w:t>Click here to enter text.</w:t>
          </w:r>
        </w:p>
      </w:docPartBody>
    </w:docPart>
    <w:docPart>
      <w:docPartPr>
        <w:name w:val="0699EE8702E04269AE77C645C64861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08BBDA-D835-4D89-9396-9872BF2CC67A}"/>
      </w:docPartPr>
      <w:docPartBody>
        <w:p w:rsidR="00C77E86" w:rsidRDefault="00CD2396" w:rsidP="00CD2396">
          <w:pPr>
            <w:pStyle w:val="0699EE8702E04269AE77C645C648615B"/>
          </w:pPr>
          <w:r w:rsidRPr="008E2BB7">
            <w:rPr>
              <w:rStyle w:val="PlaceholderText"/>
            </w:rPr>
            <w:t>Click here to enter text.</w:t>
          </w:r>
        </w:p>
      </w:docPartBody>
    </w:docPart>
    <w:docPart>
      <w:docPartPr>
        <w:name w:val="5B8DA3EA6DB44B09A20987B182E6E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6FAE56-1B9B-4B7D-B3CA-BB89FBD3F197}"/>
      </w:docPartPr>
      <w:docPartBody>
        <w:p w:rsidR="00A453A2" w:rsidRDefault="00435F7D" w:rsidP="00435F7D">
          <w:pPr>
            <w:pStyle w:val="5B8DA3EA6DB44B09A20987B182E6EF2A"/>
          </w:pPr>
          <w:r w:rsidRPr="008E2BB7">
            <w:rPr>
              <w:rStyle w:val="PlaceholderText"/>
            </w:rPr>
            <w:t>Click here to enter text.</w:t>
          </w:r>
        </w:p>
      </w:docPartBody>
    </w:docPart>
    <w:docPart>
      <w:docPartPr>
        <w:name w:val="037D4D23E58E421688276447B1530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794527-F49B-4913-8BC6-9AF6B43E3432}"/>
      </w:docPartPr>
      <w:docPartBody>
        <w:p w:rsidR="00A453A2" w:rsidRDefault="00435F7D" w:rsidP="00435F7D">
          <w:pPr>
            <w:pStyle w:val="037D4D23E58E421688276447B15308F3"/>
          </w:pPr>
          <w:r w:rsidRPr="008E2BB7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37A3A"/>
    <w:rsid w:val="00364FAC"/>
    <w:rsid w:val="00435F7D"/>
    <w:rsid w:val="00453FC3"/>
    <w:rsid w:val="00773F96"/>
    <w:rsid w:val="00925490"/>
    <w:rsid w:val="009A44B0"/>
    <w:rsid w:val="00A37A3A"/>
    <w:rsid w:val="00A453A2"/>
    <w:rsid w:val="00C77E86"/>
    <w:rsid w:val="00CD2396"/>
    <w:rsid w:val="00D15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35F7D"/>
    <w:rPr>
      <w:color w:val="808080"/>
    </w:rPr>
  </w:style>
  <w:style w:type="paragraph" w:customStyle="1" w:styleId="4AE72F266C3D4ABBBA7B1A3907EBD1E8">
    <w:name w:val="4AE72F266C3D4ABBBA7B1A3907EBD1E8"/>
    <w:rsid w:val="00CD23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 w:eastAsia="en-US"/>
    </w:rPr>
  </w:style>
  <w:style w:type="paragraph" w:customStyle="1" w:styleId="BF1814CFA61D40A3AC264E05EEDF8CC2">
    <w:name w:val="BF1814CFA61D40A3AC264E05EEDF8CC2"/>
    <w:rsid w:val="00CD23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 w:eastAsia="en-US"/>
    </w:rPr>
  </w:style>
  <w:style w:type="paragraph" w:customStyle="1" w:styleId="EFA20A3EF8AF4F6CA6665247E8C0737A">
    <w:name w:val="EFA20A3EF8AF4F6CA6665247E8C0737A"/>
    <w:rsid w:val="00CD23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 w:eastAsia="en-US"/>
    </w:rPr>
  </w:style>
  <w:style w:type="paragraph" w:customStyle="1" w:styleId="41B671612C1043A0B140C7A2530A0F94">
    <w:name w:val="41B671612C1043A0B140C7A2530A0F94"/>
    <w:rsid w:val="00CD23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 w:eastAsia="en-US"/>
    </w:rPr>
  </w:style>
  <w:style w:type="paragraph" w:customStyle="1" w:styleId="AF8CE9CA52DD4846BC992D91D8788E0A">
    <w:name w:val="AF8CE9CA52DD4846BC992D91D8788E0A"/>
    <w:rsid w:val="00CD23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 w:eastAsia="en-US"/>
    </w:rPr>
  </w:style>
  <w:style w:type="paragraph" w:customStyle="1" w:styleId="5608EBFDE6B34A77B84724CA1D33FF04">
    <w:name w:val="5608EBFDE6B34A77B84724CA1D33FF04"/>
    <w:rsid w:val="00CD23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 w:eastAsia="en-US"/>
    </w:rPr>
  </w:style>
  <w:style w:type="paragraph" w:customStyle="1" w:styleId="5FC5DE13B3C84DF2828895B74255CCFC">
    <w:name w:val="5FC5DE13B3C84DF2828895B74255CCFC"/>
    <w:rsid w:val="00CD23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 w:eastAsia="en-US"/>
    </w:rPr>
  </w:style>
  <w:style w:type="paragraph" w:customStyle="1" w:styleId="8A90EA920E3F4848873CD8F98D3C8849">
    <w:name w:val="8A90EA920E3F4848873CD8F98D3C8849"/>
    <w:rsid w:val="00CD23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 w:eastAsia="en-US"/>
    </w:rPr>
  </w:style>
  <w:style w:type="paragraph" w:customStyle="1" w:styleId="F663D7F16573403C95B29AAB2F399812">
    <w:name w:val="F663D7F16573403C95B29AAB2F399812"/>
    <w:rsid w:val="00CD23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 w:eastAsia="en-US"/>
    </w:rPr>
  </w:style>
  <w:style w:type="paragraph" w:customStyle="1" w:styleId="4C36BF6E739F42F7AF10302BD0489D38">
    <w:name w:val="4C36BF6E739F42F7AF10302BD0489D38"/>
    <w:rsid w:val="00CD23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 w:eastAsia="en-US"/>
    </w:rPr>
  </w:style>
  <w:style w:type="paragraph" w:customStyle="1" w:styleId="EDBDDC6E32A840E6BF5716D070E20CFA">
    <w:name w:val="EDBDDC6E32A840E6BF5716D070E20CFA"/>
    <w:rsid w:val="00CD23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 w:eastAsia="en-US"/>
    </w:rPr>
  </w:style>
  <w:style w:type="paragraph" w:customStyle="1" w:styleId="71B99AAFEBA04D3B8C0908B76D49D8C5">
    <w:name w:val="71B99AAFEBA04D3B8C0908B76D49D8C5"/>
    <w:rsid w:val="00CD23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 w:eastAsia="en-US"/>
    </w:rPr>
  </w:style>
  <w:style w:type="paragraph" w:customStyle="1" w:styleId="5D71B6DFD8164BA2AE2A6A8E9C8AA755">
    <w:name w:val="5D71B6DFD8164BA2AE2A6A8E9C8AA755"/>
    <w:rsid w:val="00CD23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 w:eastAsia="en-US"/>
    </w:rPr>
  </w:style>
  <w:style w:type="paragraph" w:customStyle="1" w:styleId="197D65EDCFCE44F4B66CCB795355ECBF">
    <w:name w:val="197D65EDCFCE44F4B66CCB795355ECBF"/>
    <w:rsid w:val="00CD2396"/>
  </w:style>
  <w:style w:type="paragraph" w:customStyle="1" w:styleId="0699EE8702E04269AE77C645C648615B">
    <w:name w:val="0699EE8702E04269AE77C645C648615B"/>
    <w:rsid w:val="00CD2396"/>
  </w:style>
  <w:style w:type="paragraph" w:customStyle="1" w:styleId="5B8DA3EA6DB44B09A20987B182E6EF2A">
    <w:name w:val="5B8DA3EA6DB44B09A20987B182E6EF2A"/>
    <w:rsid w:val="00435F7D"/>
    <w:rPr>
      <w:lang w:val="en-SG" w:eastAsia="en-SG"/>
    </w:rPr>
  </w:style>
  <w:style w:type="paragraph" w:customStyle="1" w:styleId="037D4D23E58E421688276447B15308F3">
    <w:name w:val="037D4D23E58E421688276447B15308F3"/>
    <w:rsid w:val="00435F7D"/>
    <w:rPr>
      <w:lang w:val="en-SG" w:eastAsia="en-S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3B569D5F86B4695496EE6EA3BCBB0" ma:contentTypeVersion="8" ma:contentTypeDescription="Create a new document." ma:contentTypeScope="" ma:versionID="4bfe3b855f76e0b148e83823500179b0">
  <xsd:schema xmlns:xsd="http://www.w3.org/2001/XMLSchema" xmlns:xs="http://www.w3.org/2001/XMLSchema" xmlns:p="http://schemas.microsoft.com/office/2006/metadata/properties" xmlns:ns2="0f0366b8-29cc-4480-93c3-134b983c8c89" xmlns:ns3="c985a931-ec3c-4c28-b761-bec17cd69685" xmlns:ns4="http://schemas.microsoft.com/sharepoint/v4" targetNamespace="http://schemas.microsoft.com/office/2006/metadata/properties" ma:root="true" ma:fieldsID="a0d8acf14153c67ef67f4b6345762c2b" ns2:_="" ns3:_="" ns4:_="">
    <xsd:import namespace="0f0366b8-29cc-4480-93c3-134b983c8c89"/>
    <xsd:import namespace="c985a931-ec3c-4c28-b761-bec17cd69685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4:IconOverlay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0366b8-29cc-4480-93c3-134b983c8c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85a931-ec3c-4c28-b761-bec17cd6968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3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C024780F-1DA4-425A-92FD-6F02D8A7FD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0366b8-29cc-4480-93c3-134b983c8c89"/>
    <ds:schemaRef ds:uri="c985a931-ec3c-4c28-b761-bec17cd69685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BA807BE-9738-4869-ADE3-D41C858B6D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C5770C-E3A3-4773-8D4D-46B360BB6EC9}">
  <ds:schemaRefs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microsoft.com/office/2006/metadata/properties"/>
    <ds:schemaRef ds:uri="0f0366b8-29cc-4480-93c3-134b983c8c89"/>
    <ds:schemaRef ds:uri="http://schemas.microsoft.com/sharepoint/v4"/>
    <ds:schemaRef ds:uri="http://purl.org/dc/terms/"/>
    <ds:schemaRef ds:uri="c985a931-ec3c-4c28-b761-bec17cd69685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23</Words>
  <Characters>19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 RŌPŪ ĀWHINA MATE PETIPETI O AOTEAROA</vt:lpstr>
    </vt:vector>
  </TitlesOfParts>
  <Company/>
  <LinksUpToDate>false</LinksUpToDate>
  <CharactersWithSpaces>2251</CharactersWithSpaces>
  <SharedDoc>false</SharedDoc>
  <HLinks>
    <vt:vector size="18" baseType="variant">
      <vt:variant>
        <vt:i4>2555989</vt:i4>
      </vt:variant>
      <vt:variant>
        <vt:i4>6</vt:i4>
      </vt:variant>
      <vt:variant>
        <vt:i4>0</vt:i4>
      </vt:variant>
      <vt:variant>
        <vt:i4>5</vt:i4>
      </vt:variant>
      <vt:variant>
        <vt:lpwstr>mailto:help@pgfnz.org.nz</vt:lpwstr>
      </vt:variant>
      <vt:variant>
        <vt:lpwstr/>
      </vt:variant>
      <vt:variant>
        <vt:i4>2555989</vt:i4>
      </vt:variant>
      <vt:variant>
        <vt:i4>3</vt:i4>
      </vt:variant>
      <vt:variant>
        <vt:i4>0</vt:i4>
      </vt:variant>
      <vt:variant>
        <vt:i4>5</vt:i4>
      </vt:variant>
      <vt:variant>
        <vt:lpwstr>mailto:help@pgfnz.org.nz</vt:lpwstr>
      </vt:variant>
      <vt:variant>
        <vt:lpwstr/>
      </vt:variant>
      <vt:variant>
        <vt:i4>917585</vt:i4>
      </vt:variant>
      <vt:variant>
        <vt:i4>0</vt:i4>
      </vt:variant>
      <vt:variant>
        <vt:i4>0</vt:i4>
      </vt:variant>
      <vt:variant>
        <vt:i4>5</vt:i4>
      </vt:variant>
      <vt:variant>
        <vt:lpwstr>http://www.pgfnz.org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 RŌPŪ ĀWHINA MATE PETIPETI O AOTEAROA</dc:title>
  <dc:subject/>
  <dc:creator>Problem Gambling Foundation</dc:creator>
  <cp:keywords/>
  <dc:description/>
  <cp:lastModifiedBy>Bridgitte Thornley</cp:lastModifiedBy>
  <cp:revision>7</cp:revision>
  <cp:lastPrinted>2011-11-14T22:45:00Z</cp:lastPrinted>
  <dcterms:created xsi:type="dcterms:W3CDTF">2020-11-23T01:07:00Z</dcterms:created>
  <dcterms:modified xsi:type="dcterms:W3CDTF">2020-11-23T0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3B569D5F86B4695496EE6EA3BCBB0</vt:lpwstr>
  </property>
</Properties>
</file>